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F1345" w14:textId="77777777" w:rsidR="00EC20B5" w:rsidRPr="002537E1" w:rsidRDefault="00EC20B5" w:rsidP="00EC20B5">
      <w:pPr>
        <w:pStyle w:val="Subtitle"/>
        <w:rPr>
          <w:rFonts w:ascii="Segoe UI" w:eastAsiaTheme="majorEastAsia" w:hAnsi="Segoe UI" w:cs="Segoe UI"/>
          <w:color w:val="auto"/>
          <w:spacing w:val="-10"/>
          <w:kern w:val="28"/>
          <w:sz w:val="56"/>
          <w:szCs w:val="56"/>
        </w:rPr>
      </w:pPr>
      <w:r>
        <w:rPr>
          <w:rFonts w:ascii="Segoe UI" w:eastAsiaTheme="majorEastAsia" w:hAnsi="Segoe UI" w:cs="Segoe UI"/>
          <w:color w:val="auto"/>
          <w:spacing w:val="-10"/>
          <w:kern w:val="28"/>
          <w:sz w:val="56"/>
          <w:szCs w:val="56"/>
        </w:rPr>
        <w:t>Modify Conditional Access policy using the Graph Explorer</w:t>
      </w:r>
    </w:p>
    <w:p w14:paraId="77FFD478" w14:textId="77777777" w:rsidR="00EC20B5" w:rsidRPr="002537E1" w:rsidRDefault="00EC20B5" w:rsidP="00EC20B5">
      <w:pPr>
        <w:pStyle w:val="Subtitle"/>
        <w:rPr>
          <w:rFonts w:ascii="Segoe UI" w:hAnsi="Segoe UI" w:cs="Segoe UI"/>
        </w:rPr>
      </w:pPr>
      <w:r w:rsidRPr="0E81CFB8">
        <w:rPr>
          <w:rFonts w:ascii="Segoe UI" w:hAnsi="Segoe UI" w:cs="Segoe UI"/>
        </w:rPr>
        <w:t>An Azure AD Solution Guide</w:t>
      </w:r>
    </w:p>
    <w:p w14:paraId="2C870365" w14:textId="0009C2F1" w:rsidR="00EC20B5" w:rsidRDefault="00EC20B5" w:rsidP="00EC20B5">
      <w:pPr>
        <w:rPr>
          <w:rFonts w:ascii="Segoe UI" w:hAnsi="Segoe UI" w:cs="Segoe UI"/>
        </w:rPr>
      </w:pPr>
    </w:p>
    <w:p w14:paraId="529A00A6" w14:textId="11883753" w:rsidR="00EC20B5" w:rsidRDefault="00C621E6" w:rsidP="00EC20B5">
      <w:pPr>
        <w:rPr>
          <w:rFonts w:ascii="Segoe UI" w:hAnsi="Segoe UI" w:cs="Segoe UI"/>
        </w:rPr>
      </w:pPr>
      <w:r w:rsidRPr="00B43C9C">
        <w:rPr>
          <w:rFonts w:ascii="Segoe UI" w:hAnsi="Segoe UI" w:cs="Segoe UI"/>
          <w:noProof/>
        </w:rPr>
        <mc:AlternateContent>
          <mc:Choice Requires="wpg">
            <w:drawing>
              <wp:anchor distT="45720" distB="45720" distL="182880" distR="182880" simplePos="0" relativeHeight="251660288" behindDoc="0" locked="0" layoutInCell="1" allowOverlap="1" wp14:anchorId="4E4F01D8" wp14:editId="40A54E67">
                <wp:simplePos x="0" y="0"/>
                <wp:positionH relativeFrom="margin">
                  <wp:posOffset>9525</wp:posOffset>
                </wp:positionH>
                <wp:positionV relativeFrom="margin">
                  <wp:posOffset>2695575</wp:posOffset>
                </wp:positionV>
                <wp:extent cx="6677025" cy="685800"/>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6677025" cy="685800"/>
                          <a:chOff x="0" y="0"/>
                          <a:chExt cx="3567448" cy="685667"/>
                        </a:xfrm>
                      </wpg:grpSpPr>
                      <wps:wsp>
                        <wps:cNvPr id="6" name="Rectangle 6"/>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26ACFD" w14:textId="77777777" w:rsidR="00EC20B5" w:rsidRPr="00DB0C15" w:rsidRDefault="00EC20B5" w:rsidP="00EC20B5">
                              <w:pPr>
                                <w:rPr>
                                  <w:rFonts w:asciiTheme="majorHAnsi" w:eastAsiaTheme="majorEastAsia" w:hAnsiTheme="majorHAnsi" w:cstheme="majorBidi"/>
                                  <w:b/>
                                  <w:bCs/>
                                  <w:color w:val="FFFFFF" w:themeColor="background1"/>
                                  <w:sz w:val="24"/>
                                  <w:szCs w:val="28"/>
                                </w:rPr>
                              </w:pPr>
                              <w:r w:rsidRPr="00DB0C15">
                                <w:rPr>
                                  <w:rFonts w:asciiTheme="majorHAnsi" w:eastAsiaTheme="majorEastAsia" w:hAnsiTheme="majorHAnsi" w:cstheme="majorBidi"/>
                                  <w:b/>
                                  <w:bCs/>
                                  <w:color w:val="FFFFFF" w:themeColor="background1"/>
                                  <w:sz w:val="24"/>
                                  <w:szCs w:val="28"/>
                                </w:rPr>
                                <w:t>No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0" y="252689"/>
                            <a:ext cx="3567448" cy="432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75ABA" w14:textId="77777777" w:rsidR="00EC20B5" w:rsidRDefault="00EC20B5" w:rsidP="00EC20B5">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4F01D8" id="Group 5" o:spid="_x0000_s1026" style="position:absolute;margin-left:.75pt;margin-top:212.25pt;width:525.75pt;height:54pt;z-index:251660288;mso-wrap-distance-left:14.4pt;mso-wrap-distance-top:3.6pt;mso-wrap-distance-right:14.4pt;mso-wrap-distance-bottom:3.6pt;mso-position-horizontal-relative:margin;mso-position-vertical-relative:margin;mso-width-relative:margin;mso-height-relative:margin" coordsize="35674,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">
                <v:rect id="Rectangle 6"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4472c4 [3204]" stroked="f" strokeweight="1pt">
                  <v:textbox>
                    <w:txbxContent>
                      <w:p w14:paraId="6526ACFD" w14:textId="77777777" w:rsidR="00EC20B5" w:rsidRPr="00DB0C15" w:rsidRDefault="00EC20B5" w:rsidP="00EC20B5">
                        <w:pPr>
                          <w:rPr>
                            <w:rFonts w:asciiTheme="majorHAnsi" w:eastAsiaTheme="majorEastAsia" w:hAnsiTheme="majorHAnsi" w:cstheme="majorBidi"/>
                            <w:b/>
                            <w:bCs/>
                            <w:color w:val="FFFFFF" w:themeColor="background1"/>
                            <w:sz w:val="24"/>
                            <w:szCs w:val="28"/>
                          </w:rPr>
                        </w:pPr>
                        <w:r w:rsidRPr="00DB0C15">
                          <w:rPr>
                            <w:rFonts w:asciiTheme="majorHAnsi" w:eastAsiaTheme="majorEastAsia" w:hAnsiTheme="majorHAnsi" w:cstheme="majorBidi"/>
                            <w:b/>
                            <w:bCs/>
                            <w:color w:val="FFFFFF" w:themeColor="background1"/>
                            <w:sz w:val="24"/>
                            <w:szCs w:val="28"/>
                          </w:rPr>
                          <w:t>Note :</w:t>
                        </w:r>
                      </w:p>
                    </w:txbxContent>
                  </v:textbox>
                </v:rect>
                <v:shapetype id="_x0000_t202" coordsize="21600,21600" o:spt="202" path="m,l,21600r21600,l21600,xe">
                  <v:stroke joinstyle="miter"/>
                  <v:path gradientshapeok="t" o:connecttype="rect"/>
                </v:shapetype>
                <v:shape id="Text Box 7" o:spid="_x0000_s1028" type="#_x0000_t202" style="position:absolute;top:2526;width:35674;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" filled="f" stroked="f" strokeweight=".5pt">
                  <v:textbox inset=",7.2pt,,0">
                    <w:txbxContent>
                      <w:p w14:paraId="17C75ABA" w14:textId="77777777" w:rsidR="00EC20B5" w:rsidRDefault="00EC20B5" w:rsidP="00EC20B5">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10:wrap type="square" anchorx="margin" anchory="margin"/>
              </v:group>
            </w:pict>
          </mc:Fallback>
        </mc:AlternateContent>
      </w:r>
      <w:r w:rsidR="00EC20B5">
        <w:rPr>
          <w:rFonts w:ascii="Segoe UI" w:hAnsi="Segoe UI" w:cs="Segoe UI"/>
        </w:rPr>
        <w:t xml:space="preserve">This </w:t>
      </w:r>
      <w:r w:rsidR="00EC20B5" w:rsidRPr="0E81CFB8">
        <w:rPr>
          <w:rFonts w:ascii="Segoe UI" w:hAnsi="Segoe UI" w:cs="Segoe UI"/>
        </w:rPr>
        <w:t xml:space="preserve">guide walks you through how to </w:t>
      </w:r>
      <w:r>
        <w:rPr>
          <w:rFonts w:ascii="Segoe UI" w:hAnsi="Segoe UI" w:cs="Segoe UI"/>
        </w:rPr>
        <w:t xml:space="preserve">modify an existing </w:t>
      </w:r>
      <w:r w:rsidR="00EC20B5" w:rsidRPr="0E81CFB8">
        <w:rPr>
          <w:rFonts w:ascii="Segoe UI" w:hAnsi="Segoe UI" w:cs="Segoe UI"/>
        </w:rPr>
        <w:t>Conditional Access Polic</w:t>
      </w:r>
      <w:r>
        <w:rPr>
          <w:rFonts w:ascii="Segoe UI" w:hAnsi="Segoe UI" w:cs="Segoe UI"/>
        </w:rPr>
        <w:t>y</w:t>
      </w:r>
      <w:r w:rsidR="00EC20B5">
        <w:rPr>
          <w:rFonts w:ascii="Segoe UI" w:hAnsi="Segoe UI" w:cs="Segoe UI"/>
        </w:rPr>
        <w:t>. This user is required to have appropriate roles to complete the operations,</w:t>
      </w:r>
      <w:r w:rsidR="00EC20B5" w:rsidRPr="00164132">
        <w:rPr>
          <w:rFonts w:ascii="Segoe UI" w:hAnsi="Segoe UI" w:cs="Segoe UI"/>
        </w:rPr>
        <w:t xml:space="preserve"> example </w:t>
      </w:r>
      <w:r>
        <w:rPr>
          <w:rFonts w:ascii="Segoe UI" w:hAnsi="Segoe UI" w:cs="Segoe UI"/>
        </w:rPr>
        <w:t>G</w:t>
      </w:r>
      <w:r w:rsidR="00EC20B5" w:rsidRPr="00164132">
        <w:rPr>
          <w:rFonts w:ascii="Segoe UI" w:hAnsi="Segoe UI" w:cs="Segoe UI"/>
        </w:rPr>
        <w:t>lobal admin/</w:t>
      </w:r>
      <w:r w:rsidR="00EC20B5">
        <w:rPr>
          <w:rFonts w:ascii="Segoe UI" w:hAnsi="Segoe UI" w:cs="Segoe UI"/>
        </w:rPr>
        <w:t>Conditional Access Administrator</w:t>
      </w:r>
      <w:r w:rsidR="00EC20B5" w:rsidRPr="0E81CFB8">
        <w:rPr>
          <w:rFonts w:ascii="Segoe UI" w:hAnsi="Segoe UI" w:cs="Segoe UI"/>
        </w:rPr>
        <w:t>. However, you might need Global Admin the first time if you need to enable the Canary endpoint.</w:t>
      </w:r>
    </w:p>
    <w:p w14:paraId="7917BAAA" w14:textId="75CC9F86" w:rsidR="00EC20B5" w:rsidRPr="002537E1" w:rsidRDefault="00EC20B5" w:rsidP="00EC20B5">
      <w:pPr>
        <w:pStyle w:val="Heading1"/>
        <w:rPr>
          <w:rFonts w:ascii="Segoe UI" w:hAnsi="Segoe UI" w:cs="Segoe UI"/>
        </w:rPr>
      </w:pPr>
      <w:r w:rsidRPr="002537E1">
        <w:rPr>
          <w:rFonts w:ascii="Segoe UI" w:hAnsi="Segoe UI" w:cs="Segoe UI"/>
        </w:rPr>
        <w:t>Desired Outcome</w:t>
      </w:r>
    </w:p>
    <w:p w14:paraId="1E610E36" w14:textId="384CDC66" w:rsidR="00EC20B5" w:rsidRPr="002537E1" w:rsidRDefault="00EC20B5" w:rsidP="00EC20B5">
      <w:pPr>
        <w:rPr>
          <w:rFonts w:ascii="Segoe UI" w:hAnsi="Segoe UI" w:cs="Segoe UI"/>
        </w:rPr>
      </w:pPr>
      <w:r>
        <w:rPr>
          <w:rFonts w:ascii="Segoe UI" w:hAnsi="Segoe UI" w:cs="Segoe UI"/>
        </w:rPr>
        <w:t xml:space="preserve">You should be able to </w:t>
      </w:r>
      <w:r w:rsidR="00C621E6">
        <w:rPr>
          <w:rFonts w:ascii="Segoe UI" w:hAnsi="Segoe UI" w:cs="Segoe UI"/>
        </w:rPr>
        <w:t xml:space="preserve">update the existing </w:t>
      </w:r>
      <w:r>
        <w:rPr>
          <w:rFonts w:ascii="Segoe UI" w:hAnsi="Segoe UI" w:cs="Segoe UI"/>
        </w:rPr>
        <w:t xml:space="preserve">CA Policies and </w:t>
      </w:r>
      <w:r w:rsidR="00C621E6">
        <w:rPr>
          <w:rFonts w:ascii="Segoe UI" w:hAnsi="Segoe UI" w:cs="Segoe UI"/>
        </w:rPr>
        <w:t xml:space="preserve">verify the change </w:t>
      </w:r>
      <w:r>
        <w:rPr>
          <w:rFonts w:ascii="Segoe UI" w:hAnsi="Segoe UI" w:cs="Segoe UI"/>
        </w:rPr>
        <w:t>using the Graph Explorer.</w:t>
      </w:r>
    </w:p>
    <w:p w14:paraId="0C6AEA3D" w14:textId="77777777" w:rsidR="00EC20B5" w:rsidRPr="002537E1" w:rsidRDefault="00EC20B5" w:rsidP="00EC20B5">
      <w:pPr>
        <w:pStyle w:val="Heading1"/>
        <w:rPr>
          <w:rFonts w:ascii="Segoe UI" w:hAnsi="Segoe UI" w:cs="Segoe UI"/>
        </w:rPr>
      </w:pPr>
      <w:r w:rsidRPr="002537E1">
        <w:rPr>
          <w:rFonts w:ascii="Segoe UI" w:hAnsi="Segoe UI" w:cs="Segoe UI"/>
        </w:rPr>
        <w:t>Pre-requisites</w:t>
      </w:r>
    </w:p>
    <w:p w14:paraId="7CA8D79C" w14:textId="77777777" w:rsidR="00EC20B5" w:rsidRPr="002537E1" w:rsidRDefault="00EC20B5" w:rsidP="00EC20B5">
      <w:pPr>
        <w:pStyle w:val="ListParagraph"/>
        <w:numPr>
          <w:ilvl w:val="0"/>
          <w:numId w:val="1"/>
        </w:numPr>
        <w:rPr>
          <w:rFonts w:ascii="Segoe UI" w:hAnsi="Segoe UI" w:cs="Segoe UI"/>
        </w:rPr>
      </w:pPr>
      <w:r>
        <w:rPr>
          <w:rFonts w:ascii="Segoe UI" w:hAnsi="Segoe UI" w:cs="Segoe UI"/>
        </w:rPr>
        <w:t>Enable Canary Endpoint for the Graph Explorer.</w:t>
      </w:r>
    </w:p>
    <w:p w14:paraId="74647760" w14:textId="77777777" w:rsidR="00EC20B5" w:rsidRPr="00A84328" w:rsidRDefault="00EC20B5" w:rsidP="00EC20B5">
      <w:pPr>
        <w:spacing w:after="0" w:line="240" w:lineRule="auto"/>
        <w:ind w:firstLine="540"/>
        <w:textAlignment w:val="center"/>
        <w:rPr>
          <w:rFonts w:ascii="Times New Roman" w:eastAsia="Times New Roman" w:hAnsi="Times New Roman" w:cs="Times New Roman"/>
          <w:sz w:val="24"/>
          <w:szCs w:val="24"/>
        </w:rPr>
      </w:pPr>
      <w:r w:rsidRPr="00A84328">
        <w:rPr>
          <w:rFonts w:ascii="Segoe UI" w:eastAsia="Times New Roman" w:hAnsi="Segoe UI" w:cs="Segoe UI"/>
        </w:rPr>
        <w:t>Enable and assign permissions to Access the CA A</w:t>
      </w:r>
      <w:r>
        <w:rPr>
          <w:rFonts w:ascii="Segoe UI" w:eastAsia="Times New Roman" w:hAnsi="Segoe UI" w:cs="Segoe UI"/>
        </w:rPr>
        <w:t>PIs</w:t>
      </w:r>
      <w:r w:rsidRPr="00A84328">
        <w:rPr>
          <w:rFonts w:ascii="Segoe UI" w:eastAsia="Times New Roman" w:hAnsi="Segoe UI" w:cs="Segoe UI"/>
        </w:rPr>
        <w:t xml:space="preserve"> using the Canary endpoint</w:t>
      </w:r>
      <w:r>
        <w:rPr>
          <w:rFonts w:ascii="Segoe UI" w:eastAsia="Times New Roman" w:hAnsi="Segoe UI" w:cs="Segoe UI"/>
        </w:rPr>
        <w:t>.</w:t>
      </w:r>
    </w:p>
    <w:p w14:paraId="4D4499E1" w14:textId="77777777" w:rsidR="00EC20B5" w:rsidRDefault="00EC20B5" w:rsidP="00EC20B5">
      <w:pPr>
        <w:pStyle w:val="ListParagraph"/>
        <w:numPr>
          <w:ilvl w:val="0"/>
          <w:numId w:val="4"/>
        </w:numPr>
      </w:pPr>
      <w:r>
        <w:t>Login as</w:t>
      </w:r>
      <w:r w:rsidRPr="00765C73">
        <w:rPr>
          <w:b/>
          <w:bCs/>
        </w:rPr>
        <w:t xml:space="preserve"> Global Administrator</w:t>
      </w:r>
    </w:p>
    <w:p w14:paraId="5BD03E41"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Navigate to </w:t>
      </w:r>
      <w:hyperlink r:id="rId6" w:history="1">
        <w:r>
          <w:rPr>
            <w:rStyle w:val="Hyperlink"/>
            <w:rFonts w:eastAsia="Times New Roman"/>
          </w:rPr>
          <w:t>https://developer.microsoft.com/graph/graph-explorer/#mode=canary</w:t>
        </w:r>
      </w:hyperlink>
    </w:p>
    <w:p w14:paraId="5EF12492"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Sign in by clicking the “Sign In with Microsoft” button on the sidebar to the left</w:t>
      </w:r>
    </w:p>
    <w:p w14:paraId="6414D086"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14:paraId="0D909C91"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Select </w:t>
      </w:r>
      <w:r>
        <w:rPr>
          <w:rFonts w:eastAsia="Times New Roman"/>
          <w:i/>
          <w:iCs/>
        </w:rPr>
        <w:t>Directory.AccessAsUser.All</w:t>
      </w:r>
      <w:r>
        <w:rPr>
          <w:rFonts w:eastAsia="Times New Roman"/>
        </w:rPr>
        <w:t xml:space="preserve"> and </w:t>
      </w:r>
      <w:r>
        <w:rPr>
          <w:rFonts w:eastAsia="Times New Roman"/>
          <w:i/>
          <w:iCs/>
        </w:rPr>
        <w:t xml:space="preserve">Policy.ReadWrite.ConditionalAccess </w:t>
      </w:r>
      <w:r>
        <w:rPr>
          <w:rFonts w:eastAsia="Times New Roman"/>
        </w:rPr>
        <w:t xml:space="preserve"> in the list that comes up and click on </w:t>
      </w:r>
      <w:r>
        <w:rPr>
          <w:rFonts w:eastAsia="Times New Roman"/>
          <w:i/>
          <w:iCs/>
        </w:rPr>
        <w:t>Modify Permissions</w:t>
      </w:r>
    </w:p>
    <w:p w14:paraId="7FD33220"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You might need to sign-in again and consent to the permissions being granted to the app</w:t>
      </w:r>
    </w:p>
    <w:p w14:paraId="6436F274" w14:textId="77777777" w:rsidR="00EC20B5" w:rsidRDefault="00EC20B5" w:rsidP="00EC20B5">
      <w:pPr>
        <w:pStyle w:val="ListParagraph"/>
        <w:ind w:left="900"/>
        <w:rPr>
          <w:rFonts w:eastAsia="Times New Roman"/>
        </w:rPr>
      </w:pPr>
      <w:r w:rsidRPr="0003163A">
        <w:rPr>
          <w:rFonts w:eastAsia="Times New Roman"/>
        </w:rPr>
        <w:t>You should now be able to query the CA (</w:t>
      </w:r>
      <w:hyperlink r:id="rId7" w:history="1">
        <w:r w:rsidRPr="0003163A">
          <w:rPr>
            <w:rStyle w:val="Hyperlink"/>
            <w:rFonts w:eastAsia="Times New Roman"/>
          </w:rPr>
          <w:t>https://canary.graph.microsoft.com/testidentityprotectionservices/conditionalaccesspolicies</w:t>
        </w:r>
      </w:hyperlink>
      <w:r w:rsidRPr="0003163A">
        <w:rPr>
          <w:rFonts w:eastAsia="Times New Roman"/>
        </w:rPr>
        <w:t xml:space="preserve">) </w:t>
      </w:r>
    </w:p>
    <w:p w14:paraId="2B003DA9" w14:textId="77777777" w:rsidR="00EC20B5" w:rsidRDefault="00EC20B5" w:rsidP="00EC20B5">
      <w:pPr>
        <w:pStyle w:val="ListParagraph"/>
        <w:ind w:left="900"/>
        <w:rPr>
          <w:rFonts w:eastAsia="Times New Roman"/>
        </w:rPr>
      </w:pPr>
    </w:p>
    <w:p w14:paraId="434A36FD" w14:textId="129AC221" w:rsidR="00EC20B5" w:rsidRPr="00C621E6" w:rsidRDefault="00EC20B5" w:rsidP="00EC20B5">
      <w:pPr>
        <w:pStyle w:val="ListParagraph"/>
        <w:numPr>
          <w:ilvl w:val="0"/>
          <w:numId w:val="1"/>
        </w:numPr>
        <w:rPr>
          <w:rFonts w:cstheme="minorHAnsi"/>
        </w:rPr>
      </w:pPr>
      <w:r w:rsidRPr="00BF396E">
        <w:rPr>
          <w:rFonts w:eastAsia="Times New Roman" w:cstheme="minorHAnsi"/>
        </w:rPr>
        <w:t xml:space="preserve">Login as a </w:t>
      </w:r>
      <w:r w:rsidRPr="00BF396E">
        <w:rPr>
          <w:rFonts w:cstheme="minorHAnsi"/>
          <w:color w:val="000000"/>
          <w:shd w:val="clear" w:color="auto" w:fill="FFFFFF"/>
        </w:rPr>
        <w:t>Global Administrato</w:t>
      </w:r>
      <w:r w:rsidRPr="00BF396E">
        <w:rPr>
          <w:rFonts w:eastAsia="Times New Roman" w:cstheme="minorHAnsi"/>
        </w:rPr>
        <w:t>r or Conditional Access Administrator</w:t>
      </w:r>
      <w:r>
        <w:rPr>
          <w:rFonts w:eastAsia="Times New Roman" w:cstheme="minorHAnsi"/>
        </w:rPr>
        <w:t xml:space="preserve"> if your canary endpoint is already enabled.</w:t>
      </w:r>
    </w:p>
    <w:p w14:paraId="56162CF3" w14:textId="77777777" w:rsidR="00C621E6" w:rsidRPr="00C621E6" w:rsidRDefault="00C621E6" w:rsidP="00C621E6">
      <w:pPr>
        <w:rPr>
          <w:rFonts w:cstheme="minorHAnsi"/>
        </w:rPr>
      </w:pPr>
    </w:p>
    <w:p w14:paraId="112C6367" w14:textId="77777777" w:rsidR="00EC20B5" w:rsidRPr="002537E1" w:rsidRDefault="00EC20B5" w:rsidP="00EC20B5">
      <w:pPr>
        <w:pStyle w:val="Heading1"/>
        <w:rPr>
          <w:rFonts w:ascii="Segoe UI" w:hAnsi="Segoe UI" w:cs="Segoe UI"/>
        </w:rPr>
      </w:pPr>
      <w:r w:rsidRPr="002537E1">
        <w:rPr>
          <w:rFonts w:ascii="Segoe UI" w:hAnsi="Segoe UI" w:cs="Segoe UI"/>
        </w:rPr>
        <w:lastRenderedPageBreak/>
        <w:t>Steps to implement</w:t>
      </w:r>
    </w:p>
    <w:p w14:paraId="6EEE1193" w14:textId="098A8911" w:rsidR="00EC20B5" w:rsidRPr="002537E1" w:rsidRDefault="00EC20B5" w:rsidP="00EC20B5">
      <w:pPr>
        <w:rPr>
          <w:rFonts w:ascii="Segoe UI" w:hAnsi="Segoe UI" w:cs="Segoe UI"/>
          <w:b/>
          <w:i/>
        </w:rPr>
      </w:pPr>
      <w:r w:rsidRPr="002537E1">
        <w:rPr>
          <w:rFonts w:ascii="Segoe UI" w:hAnsi="Segoe UI" w:cs="Segoe UI"/>
          <w:b/>
          <w:i/>
        </w:rPr>
        <w:t>Task</w:t>
      </w:r>
      <w:r>
        <w:rPr>
          <w:rFonts w:ascii="Segoe UI" w:hAnsi="Segoe UI" w:cs="Segoe UI"/>
          <w:b/>
          <w:i/>
        </w:rPr>
        <w:t xml:space="preserve"> 1</w:t>
      </w:r>
      <w:r w:rsidRPr="002537E1">
        <w:rPr>
          <w:rFonts w:ascii="Segoe UI" w:hAnsi="Segoe UI" w:cs="Segoe UI"/>
          <w:b/>
          <w:i/>
        </w:rPr>
        <w:t xml:space="preserve">: </w:t>
      </w:r>
      <w:r w:rsidR="00A07988">
        <w:rPr>
          <w:rFonts w:ascii="Segoe UI" w:hAnsi="Segoe UI" w:cs="Segoe UI"/>
          <w:b/>
          <w:i/>
        </w:rPr>
        <w:t>Get the required Policy</w:t>
      </w:r>
      <w:r>
        <w:rPr>
          <w:rFonts w:ascii="Segoe UI" w:hAnsi="Segoe UI" w:cs="Segoe UI"/>
          <w:b/>
          <w:i/>
        </w:rPr>
        <w:t xml:space="preserve"> Conditional Access Policies </w:t>
      </w:r>
    </w:p>
    <w:p w14:paraId="3E252638" w14:textId="77777777" w:rsidR="00EC20B5" w:rsidRPr="002537E1" w:rsidRDefault="00EC20B5" w:rsidP="00EC20B5">
      <w:pPr>
        <w:pStyle w:val="ListParagraph"/>
        <w:numPr>
          <w:ilvl w:val="0"/>
          <w:numId w:val="2"/>
        </w:numPr>
        <w:rPr>
          <w:rFonts w:ascii="Segoe UI" w:hAnsi="Segoe UI" w:cs="Segoe UI"/>
        </w:rPr>
      </w:pPr>
      <w:r w:rsidRPr="002C08D6">
        <w:rPr>
          <w:rFonts w:ascii="Segoe UI" w:hAnsi="Segoe UI" w:cs="Segoe UI"/>
        </w:rPr>
        <w:t xml:space="preserve">Log in to </w:t>
      </w:r>
      <w:hyperlink r:id="rId8" w:history="1">
        <w:r>
          <w:rPr>
            <w:rStyle w:val="Hyperlink"/>
          </w:rPr>
          <w:t>https://developer.microsoft.com/en-us/graph/graph-explorer#</w:t>
        </w:r>
      </w:hyperlink>
    </w:p>
    <w:p w14:paraId="323808E3" w14:textId="77777777" w:rsidR="00EC20B5" w:rsidRDefault="00EC20B5" w:rsidP="00EC20B5">
      <w:pPr>
        <w:pStyle w:val="ListParagraph"/>
        <w:numPr>
          <w:ilvl w:val="0"/>
          <w:numId w:val="2"/>
        </w:numPr>
      </w:pPr>
      <w:r w:rsidRPr="0003163A">
        <w:rPr>
          <w:rFonts w:ascii="Segoe UI" w:hAnsi="Segoe UI" w:cs="Segoe UI"/>
        </w:rPr>
        <w:t xml:space="preserve">Run the </w:t>
      </w:r>
      <w:r w:rsidRPr="0036394A">
        <w:rPr>
          <w:rFonts w:ascii="Segoe UI" w:hAnsi="Segoe UI" w:cs="Segoe UI"/>
          <w:b/>
          <w:bCs/>
        </w:rPr>
        <w:t>GET</w:t>
      </w:r>
      <w:r w:rsidRPr="0003163A">
        <w:rPr>
          <w:rFonts w:ascii="Segoe UI" w:hAnsi="Segoe UI" w:cs="Segoe UI"/>
        </w:rPr>
        <w:t xml:space="preserve"> query against the </w:t>
      </w:r>
      <w:hyperlink r:id="rId9" w:history="1">
        <w:r w:rsidRPr="0003163A">
          <w:rPr>
            <w:rStyle w:val="Hyperlink"/>
            <w:rFonts w:eastAsia="Times New Roman"/>
          </w:rPr>
          <w:t>https://canary.graph.microsoft.com/testidentityprotectionservices/conditionalaccesspolicies</w:t>
        </w:r>
      </w:hyperlink>
      <w:r>
        <w:t xml:space="preserve"> endpoint  </w:t>
      </w:r>
    </w:p>
    <w:p w14:paraId="5F673558" w14:textId="77777777" w:rsidR="00C621E6" w:rsidRDefault="00C621E6" w:rsidP="00EC20B5">
      <w:pPr>
        <w:sectPr w:rsidR="00C621E6" w:rsidSect="00C621E6">
          <w:pgSz w:w="12240" w:h="15840"/>
          <w:pgMar w:top="1440" w:right="1440" w:bottom="1440" w:left="1440" w:header="720" w:footer="720" w:gutter="0"/>
          <w:cols w:space="720"/>
          <w:docGrid w:linePitch="360"/>
        </w:sectPr>
      </w:pPr>
    </w:p>
    <w:p w14:paraId="2AB9BE70" w14:textId="03409380" w:rsidR="00EC20B5" w:rsidRDefault="00EC20B5" w:rsidP="00EC20B5">
      <w:r>
        <w:rPr>
          <w:noProof/>
        </w:rPr>
        <w:drawing>
          <wp:inline distT="0" distB="0" distL="0" distR="0" wp14:anchorId="42440AB9" wp14:editId="100A3625">
            <wp:extent cx="6560820" cy="5198235"/>
            <wp:effectExtent l="0" t="0" r="0" b="2540"/>
            <wp:docPr id="385246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585774" cy="5218006"/>
                    </a:xfrm>
                    <a:prstGeom prst="rect">
                      <a:avLst/>
                    </a:prstGeom>
                  </pic:spPr>
                </pic:pic>
              </a:graphicData>
            </a:graphic>
          </wp:inline>
        </w:drawing>
      </w:r>
    </w:p>
    <w:p w14:paraId="16AACAD2" w14:textId="2DC85C77" w:rsidR="00A07988" w:rsidRDefault="00A07988" w:rsidP="006D0962">
      <w:pPr>
        <w:pStyle w:val="ListParagraph"/>
        <w:numPr>
          <w:ilvl w:val="0"/>
          <w:numId w:val="2"/>
        </w:numPr>
      </w:pPr>
      <w:r>
        <w:t>Get the contents of specific policy by appending the /{ID} in the conditionalaccesspolicies endpoint.</w:t>
      </w:r>
    </w:p>
    <w:p w14:paraId="0EB825D6" w14:textId="78547C53" w:rsidR="00EC20B5" w:rsidRDefault="00A07988" w:rsidP="00EC20B5">
      <w:pPr>
        <w:pStyle w:val="ListParagraph"/>
      </w:pPr>
      <w:r>
        <w:rPr>
          <w:noProof/>
        </w:rPr>
        <w:lastRenderedPageBreak/>
        <w:drawing>
          <wp:inline distT="0" distB="0" distL="0" distR="0" wp14:anchorId="6B851022" wp14:editId="5C212F77">
            <wp:extent cx="6098554" cy="4198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0573" cy="4206895"/>
                    </a:xfrm>
                    <a:prstGeom prst="rect">
                      <a:avLst/>
                    </a:prstGeom>
                    <a:noFill/>
                    <a:ln>
                      <a:noFill/>
                    </a:ln>
                  </pic:spPr>
                </pic:pic>
              </a:graphicData>
            </a:graphic>
          </wp:inline>
        </w:drawing>
      </w:r>
    </w:p>
    <w:p w14:paraId="5C326F3E" w14:textId="15E2775E" w:rsidR="00A07988" w:rsidRDefault="00A07988" w:rsidP="00EC20B5">
      <w:pPr>
        <w:pStyle w:val="ListParagraph"/>
      </w:pPr>
    </w:p>
    <w:p w14:paraId="2C09FC75" w14:textId="195F7E34" w:rsidR="00A07988" w:rsidRDefault="00A07988" w:rsidP="006D0962">
      <w:pPr>
        <w:pStyle w:val="ListParagraph"/>
        <w:numPr>
          <w:ilvl w:val="0"/>
          <w:numId w:val="2"/>
        </w:numPr>
      </w:pPr>
      <w:r>
        <w:t>Save the contents into a file as .JSON</w:t>
      </w:r>
      <w:r w:rsidR="006D0962">
        <w:t xml:space="preserve"> (optional)</w:t>
      </w:r>
    </w:p>
    <w:p w14:paraId="3E0C620A" w14:textId="77777777" w:rsidR="00EC20B5" w:rsidRDefault="00EC20B5" w:rsidP="00EC20B5">
      <w:pPr>
        <w:ind w:left="360"/>
        <w:rPr>
          <w:rFonts w:ascii="Segoe UI" w:hAnsi="Segoe UI" w:cs="Segoe UI"/>
          <w:b/>
          <w:bCs/>
          <w:i/>
          <w:iCs/>
        </w:rPr>
      </w:pPr>
    </w:p>
    <w:p w14:paraId="7C19F5A4" w14:textId="30E48F1C" w:rsidR="00EC20B5" w:rsidRDefault="00EC20B5" w:rsidP="006D0962">
      <w:pPr>
        <w:rPr>
          <w:rFonts w:ascii="Segoe UI" w:hAnsi="Segoe UI" w:cs="Segoe UI"/>
          <w:b/>
          <w:bCs/>
          <w:i/>
          <w:iCs/>
        </w:rPr>
      </w:pPr>
      <w:r w:rsidRPr="0E81CFB8">
        <w:rPr>
          <w:rFonts w:ascii="Segoe UI" w:hAnsi="Segoe UI" w:cs="Segoe UI"/>
          <w:b/>
          <w:bCs/>
          <w:i/>
          <w:iCs/>
        </w:rPr>
        <w:t xml:space="preserve">Task 2: </w:t>
      </w:r>
      <w:r w:rsidR="00A07988">
        <w:rPr>
          <w:rFonts w:ascii="Segoe UI" w:hAnsi="Segoe UI" w:cs="Segoe UI"/>
          <w:b/>
          <w:bCs/>
          <w:i/>
          <w:iCs/>
        </w:rPr>
        <w:t xml:space="preserve">Updating </w:t>
      </w:r>
      <w:r w:rsidRPr="0E81CFB8">
        <w:rPr>
          <w:rFonts w:ascii="Segoe UI" w:hAnsi="Segoe UI" w:cs="Segoe UI"/>
          <w:b/>
          <w:bCs/>
          <w:i/>
          <w:iCs/>
        </w:rPr>
        <w:t>a CA Policy</w:t>
      </w:r>
    </w:p>
    <w:p w14:paraId="625828FF" w14:textId="6751CE87" w:rsidR="006D0962" w:rsidRPr="006D0962" w:rsidRDefault="005631BB" w:rsidP="006D0962">
      <w:pPr>
        <w:rPr>
          <w:bCs/>
        </w:rPr>
      </w:pPr>
      <w:r w:rsidRPr="006D0962">
        <w:rPr>
          <w:bCs/>
        </w:rPr>
        <w:t>1.</w:t>
      </w:r>
      <w:r w:rsidR="00C621E6" w:rsidRPr="006D0962">
        <w:rPr>
          <w:bCs/>
        </w:rPr>
        <w:t xml:space="preserve"> Extract the Policy from the Backup or using the GET Operation</w:t>
      </w:r>
    </w:p>
    <w:p w14:paraId="0D1DAA54" w14:textId="3E29BD83" w:rsidR="00C621E6" w:rsidRPr="006D0962" w:rsidRDefault="00C621E6" w:rsidP="006D0962">
      <w:pPr>
        <w:ind w:firstLine="720"/>
        <w:rPr>
          <w:b/>
          <w:bCs/>
        </w:rPr>
      </w:pPr>
      <w:r w:rsidRPr="006D0962">
        <w:rPr>
          <w:b/>
          <w:bCs/>
        </w:rPr>
        <w:t>Below is the sample extract</w:t>
      </w:r>
    </w:p>
    <w:p w14:paraId="4085B899" w14:textId="77777777" w:rsidR="00C621E6" w:rsidRDefault="00C621E6" w:rsidP="00C621E6">
      <w:pPr>
        <w:pStyle w:val="ListParagraph"/>
        <w:rPr>
          <w:b/>
          <w:bCs/>
        </w:rPr>
      </w:pPr>
    </w:p>
    <w:p w14:paraId="65078B30" w14:textId="77777777" w:rsidR="00C621E6" w:rsidRPr="00B320CC"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6D73A6D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C20B5">
        <w:rPr>
          <w:rFonts w:ascii="Consolas" w:eastAsia="Times New Roman" w:hAnsi="Consolas" w:cs="Times New Roman"/>
          <w:color w:val="000000"/>
          <w:sz w:val="21"/>
          <w:szCs w:val="21"/>
        </w:rPr>
        <w:t xml:space="preserve">    "@odata.context": "https://canary.graph.microsoft.com/testidentityprotectionservices/$metadata#conditionalAccessPolicies/$entity",</w:t>
      </w:r>
    </w:p>
    <w:p w14:paraId="08D3C63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d": "8bac1d5f-93ea-4215-bdaf-f227bc28e5fc",</w:t>
      </w:r>
    </w:p>
    <w:p w14:paraId="3F67220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displayName": "CalebDemo",</w:t>
      </w:r>
    </w:p>
    <w:p w14:paraId="7291A41C"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reatedDateTime": null,</w:t>
      </w:r>
    </w:p>
    <w:p w14:paraId="5851B52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modifiedDateTime": "2019-05-27T20:38:29.7569672Z",</w:t>
      </w:r>
    </w:p>
    <w:p w14:paraId="519F005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tate": "disabled",</w:t>
      </w:r>
    </w:p>
    <w:p w14:paraId="5BDDEB4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essionControls": null,</w:t>
      </w:r>
    </w:p>
    <w:p w14:paraId="6B9776B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onditions": {</w:t>
      </w:r>
    </w:p>
    <w:p w14:paraId="2CB2B468"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lastRenderedPageBreak/>
        <w:t xml:space="preserve">        "userRiskLevels": [],</w:t>
      </w:r>
    </w:p>
    <w:p w14:paraId="5EBFD6E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ignInRiskLevels": [],</w:t>
      </w:r>
    </w:p>
    <w:p w14:paraId="00A4C6BF"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lientAppTypes": [],</w:t>
      </w:r>
    </w:p>
    <w:p w14:paraId="4C694AE7"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platforms": null,</w:t>
      </w:r>
    </w:p>
    <w:p w14:paraId="7E6B5EA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locations": null,</w:t>
      </w:r>
    </w:p>
    <w:p w14:paraId="781A1C3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times": null,</w:t>
      </w:r>
    </w:p>
    <w:p w14:paraId="1CB8EF4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deviceStates": null,</w:t>
      </w:r>
    </w:p>
    <w:p w14:paraId="7DC132E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applications": {</w:t>
      </w:r>
    </w:p>
    <w:p w14:paraId="77CB21F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Applications": [</w:t>
      </w:r>
    </w:p>
    <w:p w14:paraId="46E2A40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None"</w:t>
      </w:r>
    </w:p>
    <w:p w14:paraId="7FBB42E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4E03B2F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Applications": [],</w:t>
      </w:r>
    </w:p>
    <w:p w14:paraId="7EF5E6E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AuthenticationContext": []</w:t>
      </w:r>
    </w:p>
    <w:p w14:paraId="3AA7193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77EED9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users": {</w:t>
      </w:r>
    </w:p>
    <w:p w14:paraId="1B6D331D"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Users": [</w:t>
      </w:r>
    </w:p>
    <w:p w14:paraId="474EAC0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None"</w:t>
      </w:r>
    </w:p>
    <w:p w14:paraId="302AC091"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732A58B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Users": [],</w:t>
      </w:r>
    </w:p>
    <w:p w14:paraId="3A9A166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Groups": [],</w:t>
      </w:r>
    </w:p>
    <w:p w14:paraId="4459868B"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Groups": [],</w:t>
      </w:r>
    </w:p>
    <w:p w14:paraId="398B4D4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Roles": [],</w:t>
      </w:r>
    </w:p>
    <w:p w14:paraId="30205AE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Roles": []</w:t>
      </w:r>
    </w:p>
    <w:p w14:paraId="644C665F"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6200408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EB831B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grantControls": {</w:t>
      </w:r>
    </w:p>
    <w:p w14:paraId="3B59106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operator": "OR",</w:t>
      </w:r>
    </w:p>
    <w:p w14:paraId="62D80D9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builtInControls": [</w:t>
      </w:r>
    </w:p>
    <w:p w14:paraId="158E84EB"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mfa"</w:t>
      </w:r>
    </w:p>
    <w:p w14:paraId="178DF92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C9BEF1C"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ustomAuthenticationFactors": [],</w:t>
      </w:r>
    </w:p>
    <w:p w14:paraId="4530E9E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termsOfUse": []</w:t>
      </w:r>
    </w:p>
    <w:p w14:paraId="00891503"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25F7D761" w14:textId="77777777" w:rsidR="00C621E6" w:rsidRPr="00B320CC"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w:t>
      </w:r>
    </w:p>
    <w:p w14:paraId="1498933A" w14:textId="36976026" w:rsidR="00EC20B5" w:rsidRDefault="00EC20B5" w:rsidP="00EC20B5">
      <w:pPr>
        <w:pStyle w:val="ListParagraph"/>
        <w:rPr>
          <w:rFonts w:ascii="Segoe UI" w:hAnsi="Segoe UI" w:cs="Segoe UI"/>
        </w:rPr>
      </w:pPr>
    </w:p>
    <w:p w14:paraId="3C54DC41" w14:textId="77777777" w:rsidR="00EC20B5" w:rsidRDefault="00EC20B5" w:rsidP="00EC20B5">
      <w:pPr>
        <w:pStyle w:val="ListParagraph"/>
        <w:rPr>
          <w:rFonts w:ascii="Segoe UI" w:hAnsi="Segoe UI" w:cs="Segoe UI"/>
        </w:rPr>
      </w:pPr>
    </w:p>
    <w:p w14:paraId="1E928EB2" w14:textId="6B91EED8" w:rsidR="00EC20B5" w:rsidRDefault="00EC20B5" w:rsidP="006D0962">
      <w:pPr>
        <w:pStyle w:val="ListParagraph"/>
        <w:numPr>
          <w:ilvl w:val="0"/>
          <w:numId w:val="8"/>
        </w:numPr>
      </w:pPr>
      <w:r>
        <w:t xml:space="preserve">Prep the Policy for the </w:t>
      </w:r>
      <w:r w:rsidR="00A07988" w:rsidRPr="006D0962">
        <w:rPr>
          <w:b/>
        </w:rPr>
        <w:t>PATCH</w:t>
      </w:r>
      <w:r w:rsidR="00A07988">
        <w:t xml:space="preserve"> operation</w:t>
      </w:r>
    </w:p>
    <w:p w14:paraId="1B94AB84" w14:textId="08BF3233" w:rsidR="00EC20B5" w:rsidRDefault="514B73C0" w:rsidP="006D0962">
      <w:pPr>
        <w:ind w:firstLine="720"/>
      </w:pPr>
      <w:r>
        <w:t>2a. We Need to remove 4 Fields while preserving the entire policy</w:t>
      </w:r>
    </w:p>
    <w:p w14:paraId="4B66D67F" w14:textId="7C561B10" w:rsidR="00EC20B5" w:rsidRDefault="00EC20B5" w:rsidP="006D0962">
      <w:pPr>
        <w:pStyle w:val="ListParagraph"/>
        <w:numPr>
          <w:ilvl w:val="0"/>
          <w:numId w:val="5"/>
        </w:numPr>
        <w:ind w:left="1440"/>
        <w:rPr>
          <w:rFonts w:ascii="Consolas" w:eastAsia="Times New Roman" w:hAnsi="Consolas" w:cs="Times New Roman"/>
          <w:b/>
          <w:bCs/>
          <w:color w:val="000000"/>
          <w:sz w:val="21"/>
          <w:szCs w:val="21"/>
        </w:rPr>
      </w:pPr>
      <w:r w:rsidRPr="00EC20B5">
        <w:rPr>
          <w:rFonts w:ascii="Consolas" w:eastAsia="Times New Roman" w:hAnsi="Consolas" w:cs="Times New Roman"/>
          <w:b/>
          <w:bCs/>
          <w:color w:val="000000"/>
          <w:sz w:val="21"/>
          <w:szCs w:val="21"/>
        </w:rPr>
        <w:t>@odata.context</w:t>
      </w:r>
    </w:p>
    <w:p w14:paraId="487E301D" w14:textId="678DF116" w:rsidR="00EC20B5" w:rsidRPr="00D52FFF" w:rsidRDefault="00EC20B5" w:rsidP="006D0962">
      <w:pPr>
        <w:pStyle w:val="ListParagraph"/>
        <w:numPr>
          <w:ilvl w:val="0"/>
          <w:numId w:val="5"/>
        </w:numPr>
        <w:ind w:left="1440"/>
        <w:rPr>
          <w:rFonts w:ascii="Consolas" w:eastAsia="Times New Roman" w:hAnsi="Consolas" w:cs="Times New Roman"/>
          <w:b/>
          <w:bCs/>
          <w:color w:val="000000"/>
          <w:sz w:val="21"/>
          <w:szCs w:val="21"/>
        </w:rPr>
      </w:pPr>
      <w:r w:rsidRPr="00D52FFF">
        <w:rPr>
          <w:rFonts w:ascii="Consolas" w:eastAsia="Times New Roman" w:hAnsi="Consolas" w:cs="Times New Roman"/>
          <w:b/>
          <w:bCs/>
          <w:color w:val="000000"/>
          <w:sz w:val="21"/>
          <w:szCs w:val="21"/>
        </w:rPr>
        <w:t xml:space="preserve">id </w:t>
      </w:r>
    </w:p>
    <w:p w14:paraId="2C08A61F" w14:textId="77777777" w:rsidR="00EC20B5" w:rsidRPr="00D52FFF" w:rsidRDefault="00EC20B5" w:rsidP="006D0962">
      <w:pPr>
        <w:pStyle w:val="ListParagraph"/>
        <w:numPr>
          <w:ilvl w:val="0"/>
          <w:numId w:val="5"/>
        </w:numPr>
        <w:ind w:left="1440"/>
        <w:rPr>
          <w:rFonts w:ascii="Consolas" w:eastAsia="Times New Roman" w:hAnsi="Consolas" w:cs="Times New Roman"/>
          <w:b/>
          <w:bCs/>
          <w:color w:val="000000"/>
          <w:sz w:val="21"/>
          <w:szCs w:val="21"/>
        </w:rPr>
      </w:pPr>
      <w:r w:rsidRPr="00D52FFF">
        <w:rPr>
          <w:rFonts w:ascii="Consolas" w:eastAsia="Times New Roman" w:hAnsi="Consolas" w:cs="Times New Roman"/>
          <w:b/>
          <w:bCs/>
          <w:color w:val="000000"/>
          <w:sz w:val="21"/>
          <w:szCs w:val="21"/>
        </w:rPr>
        <w:t>createdDateTime</w:t>
      </w:r>
    </w:p>
    <w:p w14:paraId="62D9C814" w14:textId="432A9D26" w:rsidR="00EC20B5" w:rsidRPr="00EC20B5" w:rsidRDefault="00EC20B5" w:rsidP="006D0962">
      <w:pPr>
        <w:pStyle w:val="ListParagraph"/>
        <w:numPr>
          <w:ilvl w:val="0"/>
          <w:numId w:val="5"/>
        </w:numPr>
        <w:ind w:left="1440"/>
        <w:rPr>
          <w:b/>
          <w:bCs/>
        </w:rPr>
      </w:pPr>
      <w:r w:rsidRPr="00D52FFF">
        <w:rPr>
          <w:rFonts w:ascii="Consolas" w:eastAsia="Times New Roman" w:hAnsi="Consolas" w:cs="Times New Roman"/>
          <w:b/>
          <w:bCs/>
          <w:color w:val="000000"/>
          <w:sz w:val="21"/>
          <w:szCs w:val="21"/>
        </w:rPr>
        <w:t>modifiedDateTime</w:t>
      </w:r>
    </w:p>
    <w:p w14:paraId="063DFA1F" w14:textId="77777777" w:rsidR="006D0962" w:rsidRDefault="006D0962" w:rsidP="006D0962">
      <w:pPr>
        <w:ind w:left="360" w:firstLine="360"/>
        <w:rPr>
          <w:bCs/>
        </w:rPr>
      </w:pPr>
      <w:r>
        <w:rPr>
          <w:bCs/>
        </w:rPr>
        <w:t>2</w:t>
      </w:r>
      <w:r w:rsidR="00C621E6">
        <w:rPr>
          <w:bCs/>
        </w:rPr>
        <w:t xml:space="preserve">b. </w:t>
      </w:r>
      <w:r w:rsidR="00EC20B5" w:rsidRPr="00A07988">
        <w:rPr>
          <w:bCs/>
        </w:rPr>
        <w:t>update the required field.</w:t>
      </w:r>
    </w:p>
    <w:p w14:paraId="0EEAB264" w14:textId="50B6D0A0" w:rsidR="00EC20B5" w:rsidRPr="006D0962" w:rsidRDefault="00EC20B5" w:rsidP="006D0962">
      <w:pPr>
        <w:pStyle w:val="ListParagraph"/>
        <w:numPr>
          <w:ilvl w:val="0"/>
          <w:numId w:val="9"/>
        </w:numPr>
        <w:rPr>
          <w:bCs/>
        </w:rPr>
      </w:pPr>
      <w:r w:rsidRPr="006D0962">
        <w:rPr>
          <w:b/>
          <w:bCs/>
        </w:rPr>
        <w:lastRenderedPageBreak/>
        <w:t xml:space="preserve">IncludeApplications </w:t>
      </w:r>
      <w:r w:rsidR="00A07988" w:rsidRPr="006D0962">
        <w:rPr>
          <w:b/>
          <w:bCs/>
        </w:rPr>
        <w:t>(in our example)</w:t>
      </w:r>
    </w:p>
    <w:p w14:paraId="106E6DC8" w14:textId="77777777" w:rsidR="006D0962" w:rsidRPr="006D0962" w:rsidRDefault="006D0962" w:rsidP="006D0962">
      <w:pPr>
        <w:pStyle w:val="ListParagraph"/>
        <w:ind w:left="1080"/>
        <w:rPr>
          <w:bCs/>
        </w:rPr>
      </w:pPr>
    </w:p>
    <w:p w14:paraId="57DD98C8" w14:textId="3DE5BCCF" w:rsidR="00EC20B5" w:rsidRDefault="514B73C0" w:rsidP="00EC20B5">
      <w:pPr>
        <w:ind w:left="720"/>
      </w:pPr>
      <w:r>
        <w:t>Below is the example of the above policy being prepped for restore/modify.</w:t>
      </w:r>
    </w:p>
    <w:p w14:paraId="49120E7D" w14:textId="5EC53D24"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4CCE754C" w14:textId="29CFCF1E"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2776D262"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displayName": "CalebDemo",</w:t>
      </w:r>
    </w:p>
    <w:p w14:paraId="2A5D21C9" w14:textId="2F292DB0"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tate": "disabled",</w:t>
      </w:r>
    </w:p>
    <w:p w14:paraId="51E5D7BD"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essionControls": null,</w:t>
      </w:r>
    </w:p>
    <w:p w14:paraId="79923E94"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onditions": {</w:t>
      </w:r>
    </w:p>
    <w:p w14:paraId="64E2E81A" w14:textId="77777777" w:rsidR="00C621E6"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sectPr w:rsidR="00C621E6" w:rsidSect="00C621E6">
          <w:type w:val="continuous"/>
          <w:pgSz w:w="12240" w:h="15840"/>
          <w:pgMar w:top="1440" w:right="1440" w:bottom="1440" w:left="1440" w:header="720" w:footer="720" w:gutter="0"/>
          <w:cols w:space="720"/>
          <w:docGrid w:linePitch="360"/>
        </w:sectPr>
      </w:pPr>
      <w:r w:rsidRPr="00EC20B5">
        <w:rPr>
          <w:rFonts w:ascii="Consolas" w:eastAsia="Times New Roman" w:hAnsi="Consolas" w:cs="Times New Roman"/>
          <w:color w:val="000000"/>
          <w:sz w:val="21"/>
          <w:szCs w:val="21"/>
        </w:rPr>
        <w:t xml:space="preserve">   </w:t>
      </w:r>
    </w:p>
    <w:p w14:paraId="7A77BA8F" w14:textId="2FFF0155"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userRiskLevels": [],</w:t>
      </w:r>
    </w:p>
    <w:p w14:paraId="5E3CF775"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ignInRiskLevels": [],</w:t>
      </w:r>
    </w:p>
    <w:p w14:paraId="63EE38EA"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lientAppTypes": [],</w:t>
      </w:r>
    </w:p>
    <w:p w14:paraId="450A5B0C"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platforms": null,</w:t>
      </w:r>
    </w:p>
    <w:p w14:paraId="3953C6BB"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locations": null,</w:t>
      </w:r>
    </w:p>
    <w:p w14:paraId="5DFBD8EF"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times": null,</w:t>
      </w:r>
    </w:p>
    <w:p w14:paraId="21BE4356"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deviceStates": null,</w:t>
      </w:r>
    </w:p>
    <w:p w14:paraId="1B29ED0C"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applications": {</w:t>
      </w:r>
    </w:p>
    <w:p w14:paraId="32779EAE"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Applications": [</w:t>
      </w:r>
    </w:p>
    <w:p w14:paraId="320F5154" w14:textId="26310F74"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00000009-0000-0000-c000-000000000000"</w:t>
      </w:r>
    </w:p>
    <w:p w14:paraId="10AFCE5F"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438CD799"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Applications": [],</w:t>
      </w:r>
    </w:p>
    <w:p w14:paraId="0D37CE32"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AuthenticationContext": []</w:t>
      </w:r>
    </w:p>
    <w:p w14:paraId="30EDFDD3"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52F6131"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users": {</w:t>
      </w:r>
    </w:p>
    <w:p w14:paraId="75B070F6"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Users": [</w:t>
      </w:r>
    </w:p>
    <w:p w14:paraId="0CEA773F" w14:textId="094C6CA2"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None</w:t>
      </w:r>
      <w:r w:rsidRPr="00EC20B5">
        <w:rPr>
          <w:rFonts w:ascii="Consolas" w:eastAsia="Times New Roman" w:hAnsi="Consolas" w:cs="Times New Roman"/>
          <w:color w:val="000000"/>
          <w:sz w:val="21"/>
          <w:szCs w:val="21"/>
        </w:rPr>
        <w:t>"</w:t>
      </w:r>
    </w:p>
    <w:p w14:paraId="19ED5254"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407C1AF6"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Users": [],</w:t>
      </w:r>
    </w:p>
    <w:p w14:paraId="74231CEA"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Groups": [],</w:t>
      </w:r>
    </w:p>
    <w:p w14:paraId="02193D24"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Groups": [],</w:t>
      </w:r>
    </w:p>
    <w:p w14:paraId="1D4B3292"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ncludeRoles": [],</w:t>
      </w:r>
    </w:p>
    <w:p w14:paraId="68DFD020"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excludeRoles": []</w:t>
      </w:r>
    </w:p>
    <w:p w14:paraId="6D40383C"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53BA431E"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2BADB057"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grantControls": {</w:t>
      </w:r>
    </w:p>
    <w:p w14:paraId="4152B64C"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operator": "OR",</w:t>
      </w:r>
    </w:p>
    <w:p w14:paraId="1D286065"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builtInControls": [</w:t>
      </w:r>
    </w:p>
    <w:p w14:paraId="3106D3EA"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mfa"</w:t>
      </w:r>
    </w:p>
    <w:p w14:paraId="6DFC8DF3"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0CDE8A3B"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ustomAuthenticationFactors": [],</w:t>
      </w:r>
    </w:p>
    <w:p w14:paraId="5069C316"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termsOfUse": []</w:t>
      </w:r>
    </w:p>
    <w:p w14:paraId="046E120A" w14:textId="77777777" w:rsidR="00EC20B5" w:rsidRPr="00EC20B5"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60B0C71E" w14:textId="0DB6C474" w:rsidR="00EC20B5" w:rsidRPr="00EA025D" w:rsidRDefault="00EC20B5" w:rsidP="00EC20B5">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w:t>
      </w:r>
    </w:p>
    <w:p w14:paraId="78D3C347" w14:textId="77777777" w:rsidR="00EC20B5" w:rsidRDefault="00EC20B5" w:rsidP="00EC20B5"/>
    <w:p w14:paraId="6EF784E2" w14:textId="7316263E" w:rsidR="00EC20B5" w:rsidRPr="005F0C3A" w:rsidRDefault="00EC20B5" w:rsidP="006D0962">
      <w:pPr>
        <w:pStyle w:val="ListParagraph"/>
        <w:numPr>
          <w:ilvl w:val="0"/>
          <w:numId w:val="8"/>
        </w:numPr>
      </w:pPr>
      <w:r>
        <w:t xml:space="preserve"> Perform a </w:t>
      </w:r>
      <w:r w:rsidR="00A07988" w:rsidRPr="006D0962">
        <w:rPr>
          <w:b/>
          <w:bCs/>
        </w:rPr>
        <w:t>PATCH</w:t>
      </w:r>
      <w:r>
        <w:t xml:space="preserve"> Operation with above Policy. Copy the content of the Policy in the </w:t>
      </w:r>
      <w:r w:rsidRPr="006D0962">
        <w:rPr>
          <w:b/>
          <w:bCs/>
        </w:rPr>
        <w:t>RequestBody</w:t>
      </w:r>
      <w:r>
        <w:t xml:space="preserve"> and click on </w:t>
      </w:r>
      <w:r w:rsidRPr="006D0962">
        <w:rPr>
          <w:b/>
          <w:bCs/>
        </w:rPr>
        <w:t xml:space="preserve">RunQuery </w:t>
      </w:r>
      <w:r>
        <w:t>button</w:t>
      </w:r>
    </w:p>
    <w:p w14:paraId="28B1C950" w14:textId="1EF121A9" w:rsidR="00EC20B5" w:rsidRDefault="00A07988" w:rsidP="00EC20B5">
      <w:pPr>
        <w:ind w:left="720"/>
      </w:pPr>
      <w:r>
        <w:rPr>
          <w:noProof/>
        </w:rPr>
        <w:drawing>
          <wp:inline distT="0" distB="0" distL="0" distR="0" wp14:anchorId="416B5601" wp14:editId="08B1AE24">
            <wp:extent cx="6110764" cy="313372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0381" cy="3143785"/>
                    </a:xfrm>
                    <a:prstGeom prst="rect">
                      <a:avLst/>
                    </a:prstGeom>
                    <a:noFill/>
                    <a:ln>
                      <a:noFill/>
                    </a:ln>
                  </pic:spPr>
                </pic:pic>
              </a:graphicData>
            </a:graphic>
          </wp:inline>
        </w:drawing>
      </w:r>
    </w:p>
    <w:p w14:paraId="4784DB9A" w14:textId="77777777" w:rsidR="00EC20B5" w:rsidRDefault="00EC20B5" w:rsidP="00EC20B5"/>
    <w:p w14:paraId="4EE97F1B" w14:textId="43392D6F" w:rsidR="00EC20B5" w:rsidRDefault="514B73C0" w:rsidP="006D0962">
      <w:pPr>
        <w:ind w:firstLine="720"/>
      </w:pPr>
      <w:r>
        <w:t xml:space="preserve">If the operation was successful you will get </w:t>
      </w:r>
      <w:r w:rsidRPr="514B73C0">
        <w:rPr>
          <w:b/>
          <w:bCs/>
        </w:rPr>
        <w:t>HTTP 204</w:t>
      </w:r>
      <w:r>
        <w:t xml:space="preserve"> return code </w:t>
      </w:r>
    </w:p>
    <w:p w14:paraId="6EBE18AE" w14:textId="2268C545" w:rsidR="00EC20B5" w:rsidRDefault="00EC20B5" w:rsidP="006D0962">
      <w:pPr>
        <w:pStyle w:val="ListParagraph"/>
        <w:numPr>
          <w:ilvl w:val="0"/>
          <w:numId w:val="8"/>
        </w:numPr>
      </w:pPr>
      <w:r>
        <w:t>Verify in the Azure AD Conditional Access Policy Console</w:t>
      </w:r>
      <w:r w:rsidR="00A07988">
        <w:t xml:space="preserve"> or by running the GET query</w:t>
      </w:r>
      <w:r>
        <w:t>.</w:t>
      </w:r>
    </w:p>
    <w:p w14:paraId="78D612DE" w14:textId="7F405161" w:rsidR="00A07988" w:rsidRDefault="006D0962" w:rsidP="00A07988">
      <w:pPr>
        <w:pStyle w:val="ListParagraph"/>
      </w:pPr>
      <w:r>
        <w:rPr>
          <w:noProof/>
        </w:rPr>
        <w:drawing>
          <wp:inline distT="0" distB="0" distL="0" distR="0" wp14:anchorId="76CF172E" wp14:editId="3276F636">
            <wp:extent cx="5821680" cy="3437706"/>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6216" cy="3440384"/>
                    </a:xfrm>
                    <a:prstGeom prst="rect">
                      <a:avLst/>
                    </a:prstGeom>
                    <a:noFill/>
                    <a:ln>
                      <a:noFill/>
                    </a:ln>
                  </pic:spPr>
                </pic:pic>
              </a:graphicData>
            </a:graphic>
          </wp:inline>
        </w:drawing>
      </w:r>
    </w:p>
    <w:p w14:paraId="74312866" w14:textId="2679472F" w:rsidR="00A07988" w:rsidRPr="0060350D" w:rsidRDefault="00A07988" w:rsidP="00C621E6">
      <w:pPr>
        <w:pStyle w:val="Heading1"/>
      </w:pPr>
      <w:bookmarkStart w:id="0" w:name="_GoBack"/>
      <w:r w:rsidRPr="0060350D">
        <w:lastRenderedPageBreak/>
        <w:t>Appendix</w:t>
      </w:r>
    </w:p>
    <w:p w14:paraId="24777059" w14:textId="77777777" w:rsidR="00C621E6" w:rsidRPr="0060350D" w:rsidRDefault="00C621E6" w:rsidP="00C621E6"/>
    <w:p w14:paraId="151DC5CD" w14:textId="4F8A1A8A" w:rsidR="00C621E6" w:rsidRPr="0060350D" w:rsidRDefault="00C621E6" w:rsidP="00C621E6">
      <w:r w:rsidRPr="0060350D">
        <w:t>Below is the list of common queries that be used to identify the dependent resources.</w:t>
      </w:r>
    </w:p>
    <w:p w14:paraId="3239F72E" w14:textId="00290630" w:rsidR="00C621E6" w:rsidRPr="0060350D" w:rsidRDefault="00C621E6" w:rsidP="00C621E6">
      <w:pPr>
        <w:pStyle w:val="Heading2"/>
      </w:pPr>
      <w:r w:rsidRPr="0060350D">
        <w:t>## Applications</w:t>
      </w:r>
    </w:p>
    <w:p w14:paraId="2FA14C87" w14:textId="2EA80216" w:rsidR="00C621E6" w:rsidRPr="0060350D" w:rsidRDefault="00C621E6" w:rsidP="006D0962">
      <w:pPr>
        <w:ind w:left="720"/>
      </w:pPr>
      <w:r w:rsidRPr="0060350D">
        <w:t>Applications supported for Conditional Access ( Excluding 3rd Party SaaS apps and Azure AD Application Proxy)</w:t>
      </w:r>
    </w:p>
    <w:p w14:paraId="40DF220D" w14:textId="4231B253" w:rsidR="00C621E6" w:rsidRPr="0060350D" w:rsidRDefault="0060350D" w:rsidP="006D0962">
      <w:pPr>
        <w:ind w:left="720"/>
      </w:pPr>
      <w:hyperlink r:id="rId14" w:anchor="microsoft-cloud-applications" w:history="1">
        <w:r w:rsidR="006D0962" w:rsidRPr="0060350D">
          <w:t>https://docs.microsoft.com/en-us/azure/active-directory/conditional-access/technical-reference#microsoft-cloud-applications</w:t>
        </w:r>
      </w:hyperlink>
    </w:p>
    <w:p w14:paraId="74CC71E8" w14:textId="4C000AA6" w:rsidR="00C621E6" w:rsidRPr="0060350D" w:rsidRDefault="00C621E6" w:rsidP="00C621E6">
      <w:pPr>
        <w:ind w:firstLine="720"/>
      </w:pPr>
      <w:r w:rsidRPr="0060350D">
        <w:t>Using Graph</w:t>
      </w:r>
    </w:p>
    <w:p w14:paraId="623AB515" w14:textId="77777777" w:rsidR="00C621E6" w:rsidRPr="0060350D" w:rsidRDefault="00C621E6" w:rsidP="00C621E6">
      <w:r w:rsidRPr="0060350D">
        <w:tab/>
        <w:t>https://canary.graph.microsoft.com/beta/serviceprincipals?$select=AppDisplayName,appid</w:t>
      </w:r>
    </w:p>
    <w:p w14:paraId="0141E4BD" w14:textId="3E244290" w:rsidR="00C621E6" w:rsidRPr="0060350D" w:rsidRDefault="00C621E6" w:rsidP="006D0962">
      <w:pPr>
        <w:ind w:left="720"/>
      </w:pPr>
      <w:r w:rsidRPr="0060350D">
        <w:t>https://canary.graph.microsoft.com/beta/serviceprincipals?$filter=startswith(displayName,'Mi</w:t>
      </w:r>
      <w:r w:rsidR="006D0962" w:rsidRPr="0060350D">
        <w:t>c</w:t>
      </w:r>
      <w:r w:rsidRPr="0060350D">
        <w:t>rosoft Intune')</w:t>
      </w:r>
    </w:p>
    <w:p w14:paraId="4C35762D" w14:textId="3E256293" w:rsidR="00C621E6" w:rsidRPr="0060350D" w:rsidRDefault="00C621E6" w:rsidP="00C621E6">
      <w:r w:rsidRPr="0060350D">
        <w:tab/>
        <w:t>Using PowerShell</w:t>
      </w:r>
    </w:p>
    <w:p w14:paraId="3A036B8C" w14:textId="77777777" w:rsidR="00C621E6" w:rsidRPr="0060350D" w:rsidRDefault="00C621E6" w:rsidP="00C621E6">
      <w:r w:rsidRPr="0060350D">
        <w:tab/>
        <w:t>Get-MsolServicePrincipal | ft DisplayName, AppPrincipalId -AutoSize</w:t>
      </w:r>
    </w:p>
    <w:bookmarkEnd w:id="0"/>
    <w:p w14:paraId="638F0C16" w14:textId="77777777" w:rsidR="00C621E6" w:rsidRDefault="00C621E6" w:rsidP="00C621E6"/>
    <w:p w14:paraId="01CF8DC0" w14:textId="77777777" w:rsidR="00C621E6" w:rsidRDefault="00C621E6" w:rsidP="00C621E6">
      <w:pPr>
        <w:pStyle w:val="Heading2"/>
      </w:pPr>
      <w:r>
        <w:t>## Directory Roles</w:t>
      </w:r>
    </w:p>
    <w:p w14:paraId="127DA57E" w14:textId="2E36F7C3" w:rsidR="00C621E6" w:rsidRDefault="00C621E6" w:rsidP="006D0962">
      <w:pPr>
        <w:ind w:left="720"/>
      </w:pPr>
      <w:r>
        <w:t xml:space="preserve">Role </w:t>
      </w:r>
      <w:r w:rsidR="006D0962">
        <w:t>Definition</w:t>
      </w:r>
      <w:r>
        <w:t xml:space="preserve"> : </w:t>
      </w:r>
      <w:hyperlink r:id="rId15" w:history="1">
        <w:r w:rsidR="006D0962" w:rsidRPr="005814A3">
          <w:rPr>
            <w:rStyle w:val="Hyperlink"/>
          </w:rPr>
          <w:t>https://docs.microsoft.com/en-us/azure/active-directory/users-groups-roles/directory-assign-admin-roles</w:t>
        </w:r>
      </w:hyperlink>
    </w:p>
    <w:p w14:paraId="794282BA" w14:textId="77777777" w:rsidR="00C621E6" w:rsidRPr="00C621E6" w:rsidRDefault="00C621E6" w:rsidP="00C621E6">
      <w:pPr>
        <w:rPr>
          <w:b/>
        </w:rPr>
      </w:pPr>
      <w:r w:rsidRPr="00C621E6">
        <w:rPr>
          <w:b/>
        </w:rPr>
        <w:tab/>
        <w:t>Using Graph</w:t>
      </w:r>
    </w:p>
    <w:p w14:paraId="079E1402" w14:textId="77777777" w:rsidR="00C621E6" w:rsidRDefault="00C621E6" w:rsidP="00C621E6">
      <w:r>
        <w:tab/>
        <w:t>https://canary.graph.microsoft.com/beta/directoryroles</w:t>
      </w:r>
    </w:p>
    <w:p w14:paraId="56723CB5" w14:textId="26B94CC0" w:rsidR="00C621E6" w:rsidRPr="00C621E6" w:rsidRDefault="00C621E6" w:rsidP="00C621E6">
      <w:pPr>
        <w:rPr>
          <w:b/>
        </w:rPr>
      </w:pPr>
      <w:r w:rsidRPr="00C621E6">
        <w:rPr>
          <w:b/>
        </w:rPr>
        <w:tab/>
        <w:t>Using PowerShell</w:t>
      </w:r>
    </w:p>
    <w:p w14:paraId="778FDD7E" w14:textId="77777777" w:rsidR="00C621E6" w:rsidRDefault="00C621E6" w:rsidP="00C621E6">
      <w:r>
        <w:tab/>
        <w:t>Get-AzureADDirectoryRoleTemplate | Where-Object {$_.DisplayName -eq "B2C IEF Keyset Administrator"}</w:t>
      </w:r>
    </w:p>
    <w:p w14:paraId="28BDDC6A" w14:textId="0DCBB81A" w:rsidR="00C621E6" w:rsidRDefault="00C621E6" w:rsidP="00C621E6">
      <w:r>
        <w:tab/>
      </w:r>
      <w:r>
        <w:tab/>
      </w:r>
    </w:p>
    <w:p w14:paraId="16BDA820" w14:textId="77777777" w:rsidR="00C621E6" w:rsidRDefault="00C621E6" w:rsidP="00C621E6">
      <w:pPr>
        <w:pStyle w:val="Heading2"/>
      </w:pPr>
      <w:r>
        <w:t>## Group</w:t>
      </w:r>
    </w:p>
    <w:p w14:paraId="04E79065" w14:textId="77777777" w:rsidR="00C621E6" w:rsidRPr="00C621E6" w:rsidRDefault="00C621E6" w:rsidP="00C621E6">
      <w:pPr>
        <w:rPr>
          <w:b/>
        </w:rPr>
      </w:pPr>
      <w:r w:rsidRPr="00C621E6">
        <w:rPr>
          <w:b/>
        </w:rPr>
        <w:tab/>
        <w:t>Using Graph</w:t>
      </w:r>
    </w:p>
    <w:p w14:paraId="429B3215" w14:textId="77777777" w:rsidR="00C621E6" w:rsidRDefault="00C621E6" w:rsidP="00C621E6">
      <w:r>
        <w:tab/>
        <w:t>https://canary.graph.microsoft.com/beta/groups?$select=DisplayName,id</w:t>
      </w:r>
    </w:p>
    <w:p w14:paraId="56DD1CBB" w14:textId="0B4D5162" w:rsidR="00C621E6" w:rsidRPr="00C621E6" w:rsidRDefault="00C621E6" w:rsidP="00C621E6">
      <w:pPr>
        <w:rPr>
          <w:b/>
        </w:rPr>
      </w:pPr>
      <w:r w:rsidRPr="00C621E6">
        <w:rPr>
          <w:b/>
        </w:rPr>
        <w:tab/>
        <w:t>PowerShell</w:t>
      </w:r>
    </w:p>
    <w:p w14:paraId="15ACA4FA" w14:textId="11C5506B" w:rsidR="00A07988" w:rsidRDefault="00C621E6" w:rsidP="00C621E6">
      <w:pPr>
        <w:ind w:firstLine="720"/>
      </w:pPr>
      <w:r>
        <w:t>Get-MsolGroup | ft objectid, signinname, displayname</w:t>
      </w:r>
    </w:p>
    <w:p w14:paraId="7C7011EA" w14:textId="726C32D1" w:rsidR="00C621E6" w:rsidRDefault="00C621E6" w:rsidP="00EC20B5"/>
    <w:p w14:paraId="6A604D98" w14:textId="77777777" w:rsidR="00C621E6" w:rsidRDefault="00C621E6" w:rsidP="00EC20B5"/>
    <w:p w14:paraId="762269CF" w14:textId="77777777" w:rsidR="00EC20B5" w:rsidRPr="004934D3" w:rsidRDefault="00EC20B5" w:rsidP="00EC20B5">
      <w:pPr>
        <w:rPr>
          <w:b/>
          <w:bCs/>
          <w:sz w:val="28"/>
          <w:szCs w:val="28"/>
        </w:rPr>
      </w:pPr>
      <w:r w:rsidRPr="004934D3">
        <w:rPr>
          <w:b/>
          <w:bCs/>
          <w:sz w:val="28"/>
          <w:szCs w:val="28"/>
        </w:rPr>
        <w:lastRenderedPageBreak/>
        <w:t>Note:</w:t>
      </w:r>
      <w:r w:rsidRPr="004934D3">
        <w:rPr>
          <w:sz w:val="28"/>
          <w:szCs w:val="28"/>
        </w:rPr>
        <w:t xml:space="preserve"> There might </w:t>
      </w:r>
      <w:r>
        <w:rPr>
          <w:sz w:val="28"/>
          <w:szCs w:val="28"/>
        </w:rPr>
        <w:t xml:space="preserve">be </w:t>
      </w:r>
      <w:r w:rsidRPr="004934D3">
        <w:rPr>
          <w:sz w:val="28"/>
          <w:szCs w:val="28"/>
        </w:rPr>
        <w:t>a schema change soon causing some of the fields to have a different name, you might need to modify that if you have an older export of the CA Policies JSON.</w:t>
      </w:r>
    </w:p>
    <w:p w14:paraId="7DF98C67" w14:textId="77777777" w:rsidR="00EC20B5" w:rsidRDefault="00EC20B5" w:rsidP="00EC20B5"/>
    <w:p w14:paraId="698C354A" w14:textId="77777777" w:rsidR="00EC20B5" w:rsidRDefault="00EC20B5" w:rsidP="00EC20B5"/>
    <w:p w14:paraId="42E55696" w14:textId="77777777" w:rsidR="00EC20B5" w:rsidRPr="002537E1" w:rsidRDefault="00EC20B5" w:rsidP="00EC20B5">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7337983F" w14:textId="77777777" w:rsidR="00EC20B5" w:rsidRPr="002537E1" w:rsidRDefault="00EC20B5" w:rsidP="00EC20B5">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14:paraId="36D8AE56" w14:textId="77777777" w:rsidR="00EC20B5" w:rsidRPr="002537E1" w:rsidRDefault="00EC20B5" w:rsidP="00EC20B5">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1A4E00D" w14:textId="77777777" w:rsidR="00EC20B5" w:rsidRPr="002537E1" w:rsidRDefault="00EC20B5" w:rsidP="00EC20B5">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1D341F27" w14:textId="77777777" w:rsidR="00EC20B5" w:rsidRPr="002537E1" w:rsidRDefault="00EC20B5" w:rsidP="00EC20B5">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739BD921" w14:textId="77777777" w:rsidR="00EC20B5" w:rsidRPr="002537E1" w:rsidRDefault="00EC20B5" w:rsidP="00EC20B5">
      <w:pPr>
        <w:pStyle w:val="DisclaimerTextMS"/>
        <w:rPr>
          <w:rFonts w:ascii="Segoe UI" w:hAnsi="Segoe UI" w:cs="Segoe UI"/>
        </w:rPr>
      </w:pPr>
      <w:r w:rsidRPr="002537E1">
        <w:rPr>
          <w:rFonts w:ascii="Segoe UI" w:hAnsi="Segoe UI" w:cs="Segoe UI"/>
        </w:rPr>
        <w:t>© 2018 Microsoft Corporation. All rights reserved. Any use or distribution of these materials without express authorization of Microsoft Corp. is strictly prohibited.</w:t>
      </w:r>
    </w:p>
    <w:p w14:paraId="3CE5CF82" w14:textId="77777777" w:rsidR="00EC20B5" w:rsidRPr="002537E1" w:rsidRDefault="00EC20B5" w:rsidP="00EC20B5">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14:paraId="57568644" w14:textId="77777777" w:rsidR="00EC20B5" w:rsidRPr="002537E1" w:rsidRDefault="00EC20B5" w:rsidP="00EC20B5">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14:paraId="2D69C8F4" w14:textId="77777777" w:rsidR="00EC20B5" w:rsidRPr="002537E1" w:rsidRDefault="00EC20B5" w:rsidP="00EC20B5">
      <w:pPr>
        <w:rPr>
          <w:rFonts w:ascii="Segoe UI" w:hAnsi="Segoe UI" w:cs="Segoe UI"/>
        </w:rPr>
      </w:pPr>
    </w:p>
    <w:p w14:paraId="083B4730" w14:textId="77777777" w:rsidR="00EC20B5" w:rsidRDefault="00EC20B5"/>
    <w:sectPr w:rsidR="00EC20B5" w:rsidSect="00C621E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A38A6"/>
    <w:multiLevelType w:val="hybridMultilevel"/>
    <w:tmpl w:val="F3C4305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3450"/>
    <w:multiLevelType w:val="hybridMultilevel"/>
    <w:tmpl w:val="346A4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897F23"/>
    <w:multiLevelType w:val="hybridMultilevel"/>
    <w:tmpl w:val="80CC89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 w15:restartNumberingAfterBreak="0">
    <w:nsid w:val="3D23167B"/>
    <w:multiLevelType w:val="hybridMultilevel"/>
    <w:tmpl w:val="632648E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847A51"/>
    <w:multiLevelType w:val="hybridMultilevel"/>
    <w:tmpl w:val="4758474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95D8C"/>
    <w:multiLevelType w:val="hybridMultilevel"/>
    <w:tmpl w:val="12BC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M7QwNTUwMjc2NbVQ0lEKTi0uzszPAykwrAUAWMb+hCwAAAA="/>
  </w:docVars>
  <w:rsids>
    <w:rsidRoot w:val="0045190D"/>
    <w:rsid w:val="000C0450"/>
    <w:rsid w:val="001C44D9"/>
    <w:rsid w:val="002B5E1F"/>
    <w:rsid w:val="0045190D"/>
    <w:rsid w:val="00525263"/>
    <w:rsid w:val="005631BB"/>
    <w:rsid w:val="0060350D"/>
    <w:rsid w:val="006D0962"/>
    <w:rsid w:val="00A07988"/>
    <w:rsid w:val="00C621E6"/>
    <w:rsid w:val="00EC20B5"/>
    <w:rsid w:val="514B7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23D81"/>
  <w15:chartTrackingRefBased/>
  <w15:docId w15:val="{AE360F18-B39A-465C-9CE1-DC72A38C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0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1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C20B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20B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EC20B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EC20B5"/>
    <w:pPr>
      <w:ind w:left="720"/>
      <w:contextualSpacing/>
    </w:pPr>
  </w:style>
  <w:style w:type="character" w:styleId="Hyperlink">
    <w:name w:val="Hyperlink"/>
    <w:basedOn w:val="DefaultParagraphFont"/>
    <w:uiPriority w:val="99"/>
    <w:unhideWhenUsed/>
    <w:rsid w:val="00EC20B5"/>
    <w:rPr>
      <w:color w:val="0563C1" w:themeColor="hyperlink"/>
      <w:u w:val="single"/>
    </w:rPr>
  </w:style>
  <w:style w:type="character" w:customStyle="1" w:styleId="ListParagraphChar">
    <w:name w:val="List Paragraph Char"/>
    <w:basedOn w:val="DefaultParagraphFont"/>
    <w:link w:val="ListParagraph"/>
    <w:uiPriority w:val="34"/>
    <w:rsid w:val="00EC20B5"/>
  </w:style>
  <w:style w:type="paragraph" w:customStyle="1" w:styleId="DisclaimerTextMS">
    <w:name w:val="Disclaimer Text MS"/>
    <w:basedOn w:val="Normal"/>
    <w:qFormat/>
    <w:rsid w:val="00EC20B5"/>
    <w:pPr>
      <w:spacing w:before="200" w:after="200" w:line="264" w:lineRule="auto"/>
    </w:pPr>
    <w:rPr>
      <w:rFonts w:ascii="Segoe Pro" w:eastAsiaTheme="minorEastAsia" w:hAnsi="Segoe Pro" w:cs="Times New Roman"/>
      <w:color w:val="525051"/>
      <w:sz w:val="20"/>
      <w:szCs w:val="20"/>
    </w:rPr>
  </w:style>
  <w:style w:type="character" w:customStyle="1" w:styleId="Heading2Char">
    <w:name w:val="Heading 2 Char"/>
    <w:basedOn w:val="DefaultParagraphFont"/>
    <w:link w:val="Heading2"/>
    <w:uiPriority w:val="9"/>
    <w:rsid w:val="00C621E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C62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icrosoft.com/en-us/graph/graph-explorer"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cs.microsoft.com/en-us/azure/active-directory/users-groups-roles/directory-assign-admin-roles"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14" Type="http://schemas.openxmlformats.org/officeDocument/2006/relationships/hyperlink" Target="https://docs.microsoft.com/en-us/azure/active-directory/conditional-access/technical-re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AA13D3B-9EB6-4B7B-BDF7-5A8AE881A219}">
  <we:reference id="wa104225427" version="1.0.0.0" store="en-US" storeType="OMEX"/>
  <we:alternateReferences>
    <we:reference id="WA104225427" version="1.0.0.0" store="WA1042254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D39BDFC-146F-4BB0-BD7D-C5DE2557D825}">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C6C58-8191-44B1-A2BE-721457A02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01</Words>
  <Characters>8558</Characters>
  <Application>Microsoft Office Word</Application>
  <DocSecurity>0</DocSecurity>
  <Lines>71</Lines>
  <Paragraphs>20</Paragraphs>
  <ScaleCrop>false</ScaleCrop>
  <Company/>
  <LinksUpToDate>false</LinksUpToDate>
  <CharactersWithSpaces>10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4</cp:revision>
  <dcterms:created xsi:type="dcterms:W3CDTF">2019-05-27T20:17:00Z</dcterms:created>
  <dcterms:modified xsi:type="dcterms:W3CDTF">2019-09-09T19:10:00Z</dcterms:modified>
</cp:coreProperties>
</file>